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61F7E2A3" w:rsidR="000B29B8" w:rsidRPr="00E957B9" w:rsidRDefault="005E3E8E" w:rsidP="000B29B8">
      <w:r w:rsidRPr="00E957B9">
        <w:rPr>
          <w:noProof/>
        </w:rPr>
        <mc:AlternateContent>
          <mc:Choice Requires="wps">
            <w:drawing>
              <wp:anchor distT="45720" distB="45720" distL="114300" distR="114300" simplePos="0" relativeHeight="251658242" behindDoc="0" locked="0" layoutInCell="1" allowOverlap="1" wp14:anchorId="6BC60243" wp14:editId="0781B5E9">
                <wp:simplePos x="0" y="0"/>
                <wp:positionH relativeFrom="margin">
                  <wp:posOffset>708660</wp:posOffset>
                </wp:positionH>
                <wp:positionV relativeFrom="paragraph">
                  <wp:posOffset>5985510</wp:posOffset>
                </wp:positionV>
                <wp:extent cx="5582920" cy="32842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3284220"/>
                        </a:xfrm>
                        <a:prstGeom prst="rect">
                          <a:avLst/>
                        </a:prstGeom>
                        <a:noFill/>
                        <a:ln w="9525">
                          <a:noFill/>
                          <a:miter lim="800000"/>
                          <a:headEnd/>
                          <a:tailEnd/>
                        </a:ln>
                      </wps:spPr>
                      <wps:txbx>
                        <w:txbxContent>
                          <w:sdt>
                            <w:sdtPr>
                              <w:rPr>
                                <w:sz w:val="56"/>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1B43613B" w:rsidR="000B29B8" w:rsidRPr="00B95EF4" w:rsidRDefault="0053343F" w:rsidP="00B95EF4">
                                <w:pPr>
                                  <w:pStyle w:val="Title"/>
                                  <w:jc w:val="left"/>
                                  <w:rPr>
                                    <w:rStyle w:val="TitleChar"/>
                                    <w:b/>
                                    <w:sz w:val="56"/>
                                  </w:rPr>
                                </w:pPr>
                                <w:r>
                                  <w:rPr>
                                    <w:sz w:val="56"/>
                                  </w:rPr>
                                  <w:t>Vergunning Check Modulair Energie Systeem (MES)-unit</w:t>
                                </w:r>
                              </w:p>
                            </w:sdtContent>
                          </w:sdt>
                          <w:p w14:paraId="4D992579" w14:textId="77777777" w:rsidR="004D656D" w:rsidRDefault="004D656D" w:rsidP="000B29B8">
                            <w:pPr>
                              <w:pStyle w:val="Subtitle"/>
                              <w:rPr>
                                <w:b/>
                                <w:bCs/>
                                <w:sz w:val="28"/>
                                <w:szCs w:val="28"/>
                              </w:rPr>
                            </w:pPr>
                          </w:p>
                          <w:p w14:paraId="78A25EC5" w14:textId="77777777" w:rsidR="005E3E8E" w:rsidRDefault="005E3E8E" w:rsidP="00C61149">
                            <w:pPr>
                              <w:pStyle w:val="Tekstvoorblad"/>
                            </w:pPr>
                          </w:p>
                          <w:p w14:paraId="0C876161" w14:textId="251A2FA4" w:rsidR="000B29B8" w:rsidRPr="00C61149" w:rsidRDefault="000F3498" w:rsidP="00C61149">
                            <w:pPr>
                              <w:pStyle w:val="Tekstvoorblad"/>
                            </w:pPr>
                            <w:r w:rsidRPr="000F3498">
                              <w:t xml:space="preserve">Dit is een samenvatting van een vergunningen check voor </w:t>
                            </w:r>
                            <w:r w:rsidR="00B95EF4">
                              <w:t>een Modulair Energie Systeem (M</w:t>
                            </w:r>
                            <w:r w:rsidRPr="000F3498">
                              <w:t>ES</w:t>
                            </w:r>
                            <w:r w:rsidR="00B95EF4">
                              <w:t>)</w:t>
                            </w:r>
                            <w:r w:rsidRPr="000F3498">
                              <w:t xml:space="preserve">-unit in de Bomenbuurt-Oost Nijmegen. Nadat een selectie is gemaakt van potentiële locaties voor </w:t>
                            </w:r>
                            <w:r w:rsidR="00B95EF4">
                              <w:t xml:space="preserve">een </w:t>
                            </w:r>
                            <w:r w:rsidRPr="000F3498">
                              <w:t>MES-unit voor het B</w:t>
                            </w:r>
                            <w:r w:rsidR="00B95EF4">
                              <w:t>uurt Energie Systeem (BES)</w:t>
                            </w:r>
                            <w:r w:rsidRPr="000F3498">
                              <w:t xml:space="preserve"> in de buurt, moet worden </w:t>
                            </w:r>
                            <w:r w:rsidR="002358F9">
                              <w:t xml:space="preserve">bekeken </w:t>
                            </w:r>
                            <w:r w:rsidRPr="000F3498">
                              <w:t xml:space="preserve">welke vergunningen en onderzoeken </w:t>
                            </w:r>
                            <w:r w:rsidR="002358F9">
                              <w:t xml:space="preserve">er </w:t>
                            </w:r>
                            <w:r w:rsidRPr="000F3498">
                              <w:t>nodig zijn voor de specifieke locaties. Sommige locaties zijn vergunnings-technisch complexer voor het plaatsen van de MES-unit dan anderen. Dit onderzoek is daarom belangrijk voor de afweging voor de locatie van het MES.</w:t>
                            </w:r>
                            <w:r w:rsidR="000B29B8" w:rsidRPr="00C61149">
                              <w:tab/>
                            </w:r>
                            <w:r w:rsidR="000B29B8"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left:0;text-align:left;margin-left:55.8pt;margin-top:471.3pt;width:439.6pt;height:258.6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" filled="f" stroked="f">
                <v:textbox>
                  <w:txbxContent>
                    <w:sdt>
                      <w:sdtPr>
                        <w:rPr>
                          <w:sz w:val="56"/>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1B43613B" w:rsidR="000B29B8" w:rsidRPr="00B95EF4" w:rsidRDefault="0053343F" w:rsidP="00B95EF4">
                          <w:pPr>
                            <w:pStyle w:val="Title"/>
                            <w:jc w:val="left"/>
                            <w:rPr>
                              <w:rStyle w:val="TitleChar"/>
                              <w:b/>
                              <w:sz w:val="56"/>
                            </w:rPr>
                          </w:pPr>
                          <w:r>
                            <w:rPr>
                              <w:sz w:val="56"/>
                            </w:rPr>
                            <w:t>Vergunning Check Modulair Energie Systeem (MES)-unit</w:t>
                          </w:r>
                        </w:p>
                      </w:sdtContent>
                    </w:sdt>
                    <w:p w14:paraId="4D992579" w14:textId="77777777" w:rsidR="004D656D" w:rsidRDefault="004D656D" w:rsidP="000B29B8">
                      <w:pPr>
                        <w:pStyle w:val="Subtitle"/>
                        <w:rPr>
                          <w:b/>
                          <w:bCs/>
                          <w:sz w:val="28"/>
                          <w:szCs w:val="28"/>
                        </w:rPr>
                      </w:pPr>
                    </w:p>
                    <w:p w14:paraId="78A25EC5" w14:textId="77777777" w:rsidR="005E3E8E" w:rsidRDefault="005E3E8E" w:rsidP="00C61149">
                      <w:pPr>
                        <w:pStyle w:val="Tekstvoorblad"/>
                      </w:pPr>
                    </w:p>
                    <w:p w14:paraId="0C876161" w14:textId="251A2FA4" w:rsidR="000B29B8" w:rsidRPr="00C61149" w:rsidRDefault="000F3498" w:rsidP="00C61149">
                      <w:pPr>
                        <w:pStyle w:val="Tekstvoorblad"/>
                      </w:pPr>
                      <w:r w:rsidRPr="000F3498">
                        <w:t xml:space="preserve">Dit is een samenvatting van een vergunningen check voor </w:t>
                      </w:r>
                      <w:r w:rsidR="00B95EF4">
                        <w:t>een Modulair Energie Systeem (M</w:t>
                      </w:r>
                      <w:r w:rsidRPr="000F3498">
                        <w:t>ES</w:t>
                      </w:r>
                      <w:r w:rsidR="00B95EF4">
                        <w:t>)</w:t>
                      </w:r>
                      <w:r w:rsidRPr="000F3498">
                        <w:t xml:space="preserve">-unit in de Bomenbuurt-Oost Nijmegen. Nadat een selectie is gemaakt van potentiële locaties voor </w:t>
                      </w:r>
                      <w:r w:rsidR="00B95EF4">
                        <w:t xml:space="preserve">een </w:t>
                      </w:r>
                      <w:r w:rsidRPr="000F3498">
                        <w:t>MES-unit voor het B</w:t>
                      </w:r>
                      <w:r w:rsidR="00B95EF4">
                        <w:t>uurt Energie Systeem (BES)</w:t>
                      </w:r>
                      <w:r w:rsidRPr="000F3498">
                        <w:t xml:space="preserve"> in de buurt, moet worden </w:t>
                      </w:r>
                      <w:r w:rsidR="002358F9">
                        <w:t xml:space="preserve">bekeken </w:t>
                      </w:r>
                      <w:r w:rsidRPr="000F3498">
                        <w:t xml:space="preserve">welke vergunningen en onderzoeken </w:t>
                      </w:r>
                      <w:r w:rsidR="002358F9">
                        <w:t xml:space="preserve">er </w:t>
                      </w:r>
                      <w:r w:rsidRPr="000F3498">
                        <w:t>nodig zijn voor de specifieke locaties. Sommige locaties zijn vergunnings-technisch complexer voor het plaatsen van de MES-unit dan anderen. Dit onderzoek is daarom belangrijk voor de afweging voor de locatie van het MES.</w:t>
                      </w:r>
                      <w:r w:rsidR="000B29B8" w:rsidRPr="00C61149">
                        <w:tab/>
                      </w:r>
                      <w:r w:rsidR="000B29B8" w:rsidRPr="00C61149">
                        <w:br/>
                      </w:r>
                    </w:p>
                  </w:txbxContent>
                </v:textbox>
                <w10:wrap type="square" anchorx="margin"/>
              </v:shape>
            </w:pict>
          </mc:Fallback>
        </mc:AlternateContent>
      </w:r>
      <w:r w:rsidRPr="00E957B9">
        <w:rPr>
          <w:noProof/>
        </w:rPr>
        <mc:AlternateContent>
          <mc:Choice Requires="wps">
            <w:drawing>
              <wp:anchor distT="0" distB="0" distL="114300" distR="114300" simplePos="0" relativeHeight="251658241" behindDoc="0" locked="0" layoutInCell="1" allowOverlap="1" wp14:anchorId="27EB5152" wp14:editId="7BFB4ADB">
                <wp:simplePos x="0" y="0"/>
                <wp:positionH relativeFrom="margin">
                  <wp:posOffset>-213360</wp:posOffset>
                </wp:positionH>
                <wp:positionV relativeFrom="paragraph">
                  <wp:posOffset>5520690</wp:posOffset>
                </wp:positionV>
                <wp:extent cx="7197725" cy="5306695"/>
                <wp:effectExtent l="0" t="0" r="22225" b="27305"/>
                <wp:wrapNone/>
                <wp:docPr id="4" name="Rectangle: Single Corner Rounded 4"/>
                <wp:cNvGraphicFramePr/>
                <a:graphic xmlns:a="http://schemas.openxmlformats.org/drawingml/2006/main">
                  <a:graphicData uri="http://schemas.microsoft.com/office/word/2010/wordprocessingShape">
                    <wps:wsp>
                      <wps:cNvSpPr/>
                      <wps:spPr>
                        <a:xfrm>
                          <a:off x="0" y="0"/>
                          <a:ext cx="7197725" cy="5306695"/>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21D9BE" id="Rectangle: Single Corner Rounded 4" o:spid="_x0000_s1026" style="position:absolute;margin-left:-16.8pt;margin-top:434.7pt;width:566.75pt;height:417.8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5306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" path="m,l6313258,v488478,,884467,395989,884467,884467l7197725,5306695,,5306695,,xe" fillcolor="#55b593" strokecolor="#55b593" strokeweight="1.5pt">
                <v:stroke joinstyle="miter"/>
                <v:path arrowok="t" o:connecttype="custom" o:connectlocs="0,0;6313258,0;7197725,884467;7197725,5306695;0,5306695;0,0" o:connectangles="0,0,0,0,0,0"/>
                <w10:wrap anchorx="margin"/>
              </v:shape>
            </w:pict>
          </mc:Fallback>
        </mc:AlternateContent>
      </w:r>
      <w:r w:rsidR="000B29B8" w:rsidRPr="00E957B9">
        <w:rPr>
          <w:noProof/>
        </w:rPr>
        <w:drawing>
          <wp:anchor distT="0" distB="0" distL="114300" distR="114300" simplePos="0" relativeHeight="251658240" behindDoc="0" locked="0" layoutInCell="1" allowOverlap="1" wp14:anchorId="2B879605" wp14:editId="0B931A2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2D68B195"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247162B1" w14:textId="5B2C5F45" w:rsidR="000B29B8" w:rsidRPr="004D656D" w:rsidRDefault="000F3498" w:rsidP="000B29B8">
      <w:pPr>
        <w:pStyle w:val="Heading1"/>
      </w:pPr>
      <w:r w:rsidRPr="000F3498">
        <w:lastRenderedPageBreak/>
        <w:t>Onderzoek bestemmingsplan</w:t>
      </w:r>
    </w:p>
    <w:p w14:paraId="299E06AC" w14:textId="1EF21C07" w:rsidR="000F3498" w:rsidRPr="000F3498" w:rsidRDefault="000B29B8" w:rsidP="000F3498">
      <w:pPr>
        <w:pStyle w:val="Normaltekst"/>
        <w:rPr>
          <w:rStyle w:val="NormaltekstChar"/>
        </w:rPr>
      </w:pPr>
      <w:bookmarkStart w:id="0" w:name="_Hlk92801491"/>
      <w:r w:rsidRPr="00C61149">
        <w:rPr>
          <w:rStyle w:val="SubtleEmphasis"/>
        </w:rPr>
        <w:br/>
      </w:r>
      <w:bookmarkEnd w:id="0"/>
      <w:r w:rsidR="000F3498" w:rsidRPr="000F3498">
        <w:rPr>
          <w:rStyle w:val="NormaltekstChar"/>
        </w:rPr>
        <w:t xml:space="preserve">Voor het onderzoek bestemmingsplan werden de volgende drie locaties in de Bomenbuurt-Oost (Nijmegen) onderzocht: </w:t>
      </w:r>
    </w:p>
    <w:p w14:paraId="0595D580" w14:textId="4929F29D" w:rsidR="000F3498" w:rsidRPr="000F3498" w:rsidRDefault="000F3498" w:rsidP="000F3498">
      <w:pPr>
        <w:pStyle w:val="Heading2"/>
        <w:rPr>
          <w:rStyle w:val="NormaltekstChar"/>
          <w:rFonts w:ascii="Proxima Nova Thin" w:hAnsi="Proxima Nova Thin"/>
          <w:color w:val="55B593"/>
        </w:rPr>
      </w:pPr>
      <w:r w:rsidRPr="000F3498">
        <w:rPr>
          <w:rStyle w:val="NormaltekstChar"/>
          <w:rFonts w:ascii="Proxima Nova Thin" w:hAnsi="Proxima Nova Thin"/>
          <w:color w:val="55B593"/>
        </w:rPr>
        <w:t>1. Erica Terpstra Sportfondsenbad</w:t>
      </w:r>
    </w:p>
    <w:p w14:paraId="1D62BEE0" w14:textId="694D421B" w:rsidR="000F3498" w:rsidRPr="000F3498" w:rsidRDefault="000F3498" w:rsidP="000F3498">
      <w:pPr>
        <w:pStyle w:val="Normaltekst"/>
        <w:rPr>
          <w:rStyle w:val="NormaltekstChar"/>
        </w:rPr>
      </w:pPr>
      <w:r w:rsidRPr="000F3498">
        <w:rPr>
          <w:rStyle w:val="NormaltekstChar"/>
        </w:rPr>
        <w:t xml:space="preserve">De eerste locatie is het dak van het Erica Terpstra Sportfondsenbad dat net iets buiten de wijk </w:t>
      </w:r>
      <w:proofErr w:type="spellStart"/>
      <w:r w:rsidRPr="000F3498">
        <w:rPr>
          <w:rStyle w:val="NormaltekstChar"/>
        </w:rPr>
        <w:t>Hengstdal</w:t>
      </w:r>
      <w:proofErr w:type="spellEnd"/>
      <w:r w:rsidRPr="000F3498">
        <w:rPr>
          <w:rStyle w:val="NormaltekstChar"/>
        </w:rPr>
        <w:t xml:space="preserve"> ligt, aan de Kwakkenbergweg 25. Een overzicht van de locatie is weergegeven in figuur 4.</w:t>
      </w:r>
    </w:p>
    <w:p w14:paraId="13C4A02A" w14:textId="53EDF42D" w:rsidR="000F3498" w:rsidRPr="000F3498" w:rsidRDefault="000F3498" w:rsidP="000F3498">
      <w:pPr>
        <w:pStyle w:val="Heading2"/>
        <w:rPr>
          <w:rStyle w:val="NormaltekstChar"/>
          <w:rFonts w:ascii="Proxima Nova Thin" w:hAnsi="Proxima Nova Thin"/>
          <w:color w:val="55B593"/>
        </w:rPr>
      </w:pPr>
      <w:r w:rsidRPr="000F3498">
        <w:rPr>
          <w:rStyle w:val="NormaltekstChar"/>
          <w:rFonts w:ascii="Proxima Nova Thin" w:hAnsi="Proxima Nova Thin"/>
          <w:color w:val="55B593"/>
        </w:rPr>
        <w:t>2. Park met het gevleugelde paard</w:t>
      </w:r>
    </w:p>
    <w:p w14:paraId="22F97B81" w14:textId="671F45DD" w:rsidR="000F3498" w:rsidRPr="000F3498" w:rsidRDefault="000F3498" w:rsidP="000F3498">
      <w:pPr>
        <w:pStyle w:val="Normaltekst"/>
        <w:rPr>
          <w:rStyle w:val="NormaltekstChar"/>
        </w:rPr>
      </w:pPr>
      <w:r w:rsidRPr="000F3498">
        <w:rPr>
          <w:rStyle w:val="NormaltekstChar"/>
        </w:rPr>
        <w:t xml:space="preserve">De tweede mogelijke locatie is het Park met het gevleugelde paard dat in de wijk </w:t>
      </w:r>
      <w:proofErr w:type="spellStart"/>
      <w:r w:rsidRPr="000F3498">
        <w:rPr>
          <w:rStyle w:val="NormaltekstChar"/>
        </w:rPr>
        <w:t>Hengstdal</w:t>
      </w:r>
      <w:proofErr w:type="spellEnd"/>
      <w:r w:rsidRPr="000F3498">
        <w:rPr>
          <w:rStyle w:val="NormaltekstChar"/>
        </w:rPr>
        <w:t xml:space="preserve"> ligt, deze ligt omsloten door de Sophiaweg, de Berg en</w:t>
      </w:r>
      <w:r>
        <w:rPr>
          <w:rStyle w:val="NormaltekstChar"/>
        </w:rPr>
        <w:t xml:space="preserve"> </w:t>
      </w:r>
      <w:proofErr w:type="spellStart"/>
      <w:r w:rsidRPr="000F3498">
        <w:rPr>
          <w:rStyle w:val="NormaltekstChar"/>
        </w:rPr>
        <w:t>Dalseweg</w:t>
      </w:r>
      <w:proofErr w:type="spellEnd"/>
      <w:r w:rsidRPr="000F3498">
        <w:rPr>
          <w:rStyle w:val="NormaltekstChar"/>
        </w:rPr>
        <w:t xml:space="preserve"> en de </w:t>
      </w:r>
      <w:proofErr w:type="spellStart"/>
      <w:r w:rsidRPr="000F3498">
        <w:rPr>
          <w:rStyle w:val="NormaltekstChar"/>
        </w:rPr>
        <w:t>Hengstdalseweg</w:t>
      </w:r>
      <w:proofErr w:type="spellEnd"/>
      <w:r w:rsidRPr="000F3498">
        <w:rPr>
          <w:rStyle w:val="NormaltekstChar"/>
        </w:rPr>
        <w:t>. Een overzicht van de locatie is weergegeven</w:t>
      </w:r>
      <w:r>
        <w:rPr>
          <w:rStyle w:val="NormaltekstChar"/>
        </w:rPr>
        <w:t xml:space="preserve"> </w:t>
      </w:r>
      <w:r w:rsidRPr="000F3498">
        <w:rPr>
          <w:rStyle w:val="NormaltekstChar"/>
        </w:rPr>
        <w:t xml:space="preserve">in figuur 5. </w:t>
      </w:r>
    </w:p>
    <w:p w14:paraId="246081F7" w14:textId="35C81D6E" w:rsidR="000F3498" w:rsidRPr="000F3498" w:rsidRDefault="000F3498" w:rsidP="000F3498">
      <w:pPr>
        <w:pStyle w:val="Heading2"/>
        <w:rPr>
          <w:rStyle w:val="NormaltekstChar"/>
          <w:rFonts w:ascii="Proxima Nova Thin" w:hAnsi="Proxima Nova Thin"/>
          <w:color w:val="55B593"/>
        </w:rPr>
      </w:pPr>
      <w:r w:rsidRPr="000F3498">
        <w:rPr>
          <w:rStyle w:val="NormaltekstChar"/>
          <w:rFonts w:ascii="Proxima Nova Thin" w:hAnsi="Proxima Nova Thin"/>
          <w:color w:val="55B593"/>
        </w:rPr>
        <w:t>3. Speelplaats</w:t>
      </w:r>
    </w:p>
    <w:p w14:paraId="2566B866" w14:textId="77777777" w:rsidR="000F3498" w:rsidRPr="000F3498" w:rsidRDefault="000F3498" w:rsidP="000F3498">
      <w:pPr>
        <w:pStyle w:val="Normaltekst"/>
        <w:rPr>
          <w:rStyle w:val="NormaltekstChar"/>
        </w:rPr>
      </w:pPr>
      <w:r w:rsidRPr="000F3498">
        <w:rPr>
          <w:rStyle w:val="NormaltekstChar"/>
        </w:rPr>
        <w:t xml:space="preserve">De derde locatie is een speelplaats in de wijk. De speelplaats is omsloten door de </w:t>
      </w:r>
      <w:proofErr w:type="spellStart"/>
      <w:r w:rsidRPr="000F3498">
        <w:rPr>
          <w:rStyle w:val="NormaltekstChar"/>
        </w:rPr>
        <w:t>Hengstdalseweg</w:t>
      </w:r>
      <w:proofErr w:type="spellEnd"/>
      <w:r w:rsidRPr="000F3498">
        <w:rPr>
          <w:rStyle w:val="NormaltekstChar"/>
        </w:rPr>
        <w:t xml:space="preserve"> en de Beukstraat. Een overzicht van de locatie is weergegeven in figuur 6. </w:t>
      </w:r>
    </w:p>
    <w:p w14:paraId="70BCE875" w14:textId="0361DD8A" w:rsidR="000F3498" w:rsidRDefault="000F3498" w:rsidP="000F3498">
      <w:pPr>
        <w:pStyle w:val="Normaltekst"/>
        <w:rPr>
          <w:rStyle w:val="NormaltekstChar"/>
        </w:rPr>
      </w:pPr>
      <w:r>
        <w:rPr>
          <w:rFonts w:cs="Times New Roman"/>
          <w:noProof/>
          <w:sz w:val="20"/>
          <w:szCs w:val="20"/>
        </w:rPr>
        <w:drawing>
          <wp:inline distT="0" distB="0" distL="0" distR="0" wp14:anchorId="2A543D99" wp14:editId="7389AA94">
            <wp:extent cx="5759450" cy="3943022"/>
            <wp:effectExtent l="0" t="0" r="0" b="63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59450" cy="3943022"/>
                    </a:xfrm>
                    <a:prstGeom prst="rect">
                      <a:avLst/>
                    </a:prstGeom>
                  </pic:spPr>
                </pic:pic>
              </a:graphicData>
            </a:graphic>
          </wp:inline>
        </w:drawing>
      </w:r>
    </w:p>
    <w:p w14:paraId="5C7CAEA7" w14:textId="722DC9FB" w:rsidR="000F3498" w:rsidRDefault="000F3498" w:rsidP="000F3498">
      <w:pPr>
        <w:pStyle w:val="Normaltekst"/>
        <w:rPr>
          <w:rStyle w:val="NormaltekstChar"/>
        </w:rPr>
      </w:pPr>
    </w:p>
    <w:p w14:paraId="61AA945F" w14:textId="680AF9D2" w:rsidR="000F3498" w:rsidRDefault="000F3498" w:rsidP="000F3498">
      <w:pPr>
        <w:pStyle w:val="Normaltekst"/>
        <w:rPr>
          <w:rStyle w:val="NormaltekstChar"/>
        </w:rPr>
      </w:pPr>
    </w:p>
    <w:p w14:paraId="081ECA0E" w14:textId="76E4F13B" w:rsidR="000F3498" w:rsidRDefault="000F3498" w:rsidP="000F3498">
      <w:pPr>
        <w:pStyle w:val="Normaltekst"/>
        <w:rPr>
          <w:rStyle w:val="NormaltekstChar"/>
        </w:rPr>
      </w:pPr>
      <w:r>
        <w:rPr>
          <w:rFonts w:cs="Times New Roman"/>
          <w:noProof/>
          <w:sz w:val="20"/>
          <w:szCs w:val="20"/>
        </w:rPr>
        <w:lastRenderedPageBreak/>
        <w:drawing>
          <wp:inline distT="0" distB="0" distL="0" distR="0" wp14:anchorId="6733FA61" wp14:editId="13519BD5">
            <wp:extent cx="5759450" cy="3943022"/>
            <wp:effectExtent l="0" t="0" r="0" b="63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59450" cy="3943022"/>
                    </a:xfrm>
                    <a:prstGeom prst="rect">
                      <a:avLst/>
                    </a:prstGeom>
                  </pic:spPr>
                </pic:pic>
              </a:graphicData>
            </a:graphic>
          </wp:inline>
        </w:drawing>
      </w:r>
    </w:p>
    <w:p w14:paraId="48076DED" w14:textId="0FA09122" w:rsidR="000F3498" w:rsidRDefault="000F3498" w:rsidP="000F3498">
      <w:pPr>
        <w:pStyle w:val="Normaltekst"/>
        <w:rPr>
          <w:rStyle w:val="NormaltekstChar"/>
        </w:rPr>
      </w:pPr>
      <w:r>
        <w:rPr>
          <w:rFonts w:cs="Times New Roman"/>
          <w:noProof/>
          <w:sz w:val="20"/>
          <w:szCs w:val="20"/>
        </w:rPr>
        <w:drawing>
          <wp:inline distT="0" distB="0" distL="0" distR="0" wp14:anchorId="5C0F13AC" wp14:editId="48A3AFD8">
            <wp:extent cx="5759450" cy="3650513"/>
            <wp:effectExtent l="0" t="0" r="0" b="762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59450" cy="3650513"/>
                    </a:xfrm>
                    <a:prstGeom prst="rect">
                      <a:avLst/>
                    </a:prstGeom>
                  </pic:spPr>
                </pic:pic>
              </a:graphicData>
            </a:graphic>
          </wp:inline>
        </w:drawing>
      </w:r>
    </w:p>
    <w:p w14:paraId="1DEC7FA6" w14:textId="77777777" w:rsidR="000F3498" w:rsidRDefault="000F3498">
      <w:pPr>
        <w:jc w:val="left"/>
        <w:rPr>
          <w:rStyle w:val="NormaltekstChar"/>
        </w:rPr>
      </w:pPr>
      <w:r>
        <w:rPr>
          <w:rStyle w:val="NormaltekstChar"/>
        </w:rPr>
        <w:br w:type="page"/>
      </w:r>
    </w:p>
    <w:p w14:paraId="25678686" w14:textId="38AE7583" w:rsidR="000F3498" w:rsidRDefault="000F3498" w:rsidP="000F3498">
      <w:pPr>
        <w:pStyle w:val="Heading1"/>
        <w:rPr>
          <w:rStyle w:val="NormaltekstChar"/>
          <w:rFonts w:ascii="Proxima Nova Thin" w:hAnsi="Proxima Nova Thin"/>
          <w:color w:val="AD3638"/>
        </w:rPr>
      </w:pPr>
      <w:r w:rsidRPr="000F3498">
        <w:rPr>
          <w:rStyle w:val="NormaltekstChar"/>
          <w:rFonts w:ascii="Proxima Nova Thin" w:hAnsi="Proxima Nova Thin"/>
          <w:color w:val="AD3638"/>
        </w:rPr>
        <w:lastRenderedPageBreak/>
        <w:t>Conclusie</w:t>
      </w:r>
    </w:p>
    <w:p w14:paraId="0A87E39E" w14:textId="4A52BAA8" w:rsidR="000F3498" w:rsidRDefault="000F3498" w:rsidP="000F3498">
      <w:pPr>
        <w:pStyle w:val="Normaltekst"/>
      </w:pPr>
      <w:r w:rsidRPr="000F3498">
        <w:t xml:space="preserve">Uit de bestemmingsplannen is op te maken dat voor alle drie de locaties een wijziging in het bestemmingsplan nodig is om het BES mogelijk te maken. De enkelbestemmingen van alle locaties moeten worden aangepast. De dubbelbestemmingen bieden daarnaast ook regels welke nageleefd moeten worden. Alle gronden hebben een dubbelbestemming ‘Archeologie 3’. Dit houdt in dat voor alle locaties en voor alle ondergrondse infratracés een volledige omgevingsvergunning, inclusief archeologisch onderzoek, benodigd is </w:t>
      </w:r>
      <w:proofErr w:type="gramStart"/>
      <w:r w:rsidRPr="000F3498">
        <w:t>indien</w:t>
      </w:r>
      <w:proofErr w:type="gramEnd"/>
      <w:r w:rsidRPr="000F3498">
        <w:t xml:space="preserve"> er grondwerkzaamheden verricht gaan worden. Dit is ook van toepassing op onderzoeken met werkzaamheden die de bodem roeren, exclusief het archeologisch onderzoek. De dubbelbestemming ‘Natuur en Landschap’ geeft geen extra eisen ten opzichte van de dubbelbestemming ‘Archeologie 3’</w:t>
      </w:r>
      <w:r>
        <w:t>.</w:t>
      </w:r>
    </w:p>
    <w:p w14:paraId="77E79482" w14:textId="6ADF776A" w:rsidR="000F3498" w:rsidRDefault="000F3498" w:rsidP="000F3498">
      <w:pPr>
        <w:pStyle w:val="Heading1"/>
        <w:rPr>
          <w:rStyle w:val="NormaltekstChar"/>
          <w:rFonts w:ascii="Proxima Nova Thin" w:hAnsi="Proxima Nova Thin"/>
          <w:color w:val="AD3638"/>
        </w:rPr>
      </w:pPr>
      <w:r>
        <w:rPr>
          <w:rStyle w:val="NormaltekstChar"/>
          <w:rFonts w:ascii="Proxima Nova Thin" w:hAnsi="Proxima Nova Thin"/>
          <w:color w:val="AD3638"/>
        </w:rPr>
        <w:t>Onderzoek overige vergunningen</w:t>
      </w:r>
    </w:p>
    <w:p w14:paraId="19F4FA92" w14:textId="2D628590" w:rsidR="000F3498" w:rsidRPr="000F3498" w:rsidRDefault="000F3498" w:rsidP="000F3498">
      <w:pPr>
        <w:pStyle w:val="Normaltekst"/>
      </w:pPr>
      <w:r w:rsidRPr="000F3498">
        <w:t>De volgende overige vergunningen zijn uit het onderzoek naar voren gekomen als relevant voor de plaatsing van de MES-unit.</w:t>
      </w:r>
    </w:p>
    <w:tbl>
      <w:tblPr>
        <w:tblStyle w:val="TableGrid"/>
        <w:tblpPr w:leftFromText="180" w:rightFromText="180" w:vertAnchor="text" w:horzAnchor="margin" w:tblpXSpec="center" w:tblpY="118"/>
        <w:tblW w:w="10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3631"/>
        <w:gridCol w:w="4733"/>
        <w:gridCol w:w="141"/>
      </w:tblGrid>
      <w:tr w:rsidR="000F3498" w:rsidRPr="00D33A90" w14:paraId="51F39156" w14:textId="77777777" w:rsidTr="000F3498">
        <w:tc>
          <w:tcPr>
            <w:tcW w:w="2410" w:type="dxa"/>
            <w:shd w:val="clear" w:color="auto" w:fill="35CD91"/>
          </w:tcPr>
          <w:p w14:paraId="2A88D61B" w14:textId="77777777" w:rsidR="000F3498" w:rsidRPr="00D33A90" w:rsidRDefault="000F3498" w:rsidP="000F3498">
            <w:pPr>
              <w:rPr>
                <w:rFonts w:ascii="Proxima Nova Light" w:hAnsi="Proxima Nova Light"/>
                <w:b/>
                <w:bCs/>
                <w:color w:val="FFFFFF" w:themeColor="background1"/>
              </w:rPr>
            </w:pPr>
            <w:r w:rsidRPr="00D33A90">
              <w:rPr>
                <w:rFonts w:ascii="Proxima Nova Light" w:hAnsi="Proxima Nova Light"/>
                <w:b/>
                <w:bCs/>
                <w:color w:val="FFFFFF" w:themeColor="background1"/>
              </w:rPr>
              <w:t>Type vergunning</w:t>
            </w:r>
          </w:p>
          <w:p w14:paraId="5E8A8945" w14:textId="77777777" w:rsidR="000F3498" w:rsidRPr="00D33A90" w:rsidRDefault="000F3498" w:rsidP="000F3498">
            <w:pPr>
              <w:rPr>
                <w:rFonts w:ascii="Proxima Nova Light" w:hAnsi="Proxima Nova Light"/>
                <w:b/>
                <w:bCs/>
                <w:color w:val="FFFFFF" w:themeColor="background1"/>
              </w:rPr>
            </w:pPr>
          </w:p>
        </w:tc>
        <w:tc>
          <w:tcPr>
            <w:tcW w:w="3631" w:type="dxa"/>
            <w:shd w:val="clear" w:color="auto" w:fill="35CD91"/>
          </w:tcPr>
          <w:p w14:paraId="03C11681" w14:textId="77777777" w:rsidR="000F3498" w:rsidRPr="00D33A90" w:rsidRDefault="000F3498" w:rsidP="000F3498">
            <w:pPr>
              <w:rPr>
                <w:rFonts w:ascii="Proxima Nova Light" w:hAnsi="Proxima Nova Light"/>
                <w:b/>
                <w:bCs/>
                <w:color w:val="FFFFFF" w:themeColor="background1"/>
              </w:rPr>
            </w:pPr>
            <w:r w:rsidRPr="00D33A90">
              <w:rPr>
                <w:rFonts w:ascii="Proxima Nova Light" w:hAnsi="Proxima Nova Light"/>
                <w:b/>
                <w:bCs/>
                <w:color w:val="FFFFFF" w:themeColor="background1"/>
              </w:rPr>
              <w:t xml:space="preserve">Benodigde onderzoeken </w:t>
            </w:r>
          </w:p>
          <w:p w14:paraId="2188FEB3" w14:textId="77777777" w:rsidR="000F3498" w:rsidRPr="00D33A90" w:rsidRDefault="000F3498" w:rsidP="000F3498">
            <w:pPr>
              <w:rPr>
                <w:rFonts w:ascii="Proxima Nova Light" w:hAnsi="Proxima Nova Light"/>
                <w:b/>
                <w:bCs/>
                <w:color w:val="FFFFFF" w:themeColor="background1"/>
              </w:rPr>
            </w:pPr>
          </w:p>
        </w:tc>
        <w:tc>
          <w:tcPr>
            <w:tcW w:w="4874" w:type="dxa"/>
            <w:gridSpan w:val="2"/>
            <w:shd w:val="clear" w:color="auto" w:fill="35CD91"/>
          </w:tcPr>
          <w:p w14:paraId="1F9FD679" w14:textId="77777777" w:rsidR="000F3498" w:rsidRPr="00D33A90" w:rsidRDefault="000F3498" w:rsidP="000F3498">
            <w:pPr>
              <w:rPr>
                <w:rFonts w:ascii="Proxima Nova Light" w:hAnsi="Proxima Nova Light"/>
                <w:b/>
                <w:bCs/>
                <w:color w:val="FFFFFF" w:themeColor="background1"/>
              </w:rPr>
            </w:pPr>
            <w:r w:rsidRPr="00D33A90">
              <w:rPr>
                <w:rFonts w:ascii="Proxima Nova Light" w:hAnsi="Proxima Nova Light"/>
                <w:b/>
                <w:bCs/>
                <w:color w:val="FFFFFF" w:themeColor="background1"/>
              </w:rPr>
              <w:t>Procedure (termijn)</w:t>
            </w:r>
          </w:p>
        </w:tc>
      </w:tr>
      <w:tr w:rsidR="000F3498" w:rsidRPr="00EE5DEC" w14:paraId="2ACC99C3" w14:textId="77777777" w:rsidTr="000F3498">
        <w:trPr>
          <w:gridAfter w:val="1"/>
          <w:wAfter w:w="141" w:type="dxa"/>
        </w:trPr>
        <w:tc>
          <w:tcPr>
            <w:tcW w:w="2410" w:type="dxa"/>
          </w:tcPr>
          <w:p w14:paraId="081B5E9F" w14:textId="77777777" w:rsidR="000F3498" w:rsidRPr="00D33A90" w:rsidRDefault="000F3498" w:rsidP="000F3498">
            <w:pPr>
              <w:jc w:val="left"/>
              <w:rPr>
                <w:rFonts w:ascii="Proxima Nova Light" w:hAnsi="Proxima Nova Light"/>
              </w:rPr>
            </w:pPr>
            <w:r w:rsidRPr="00D33A90">
              <w:rPr>
                <w:rFonts w:ascii="Proxima Nova Light" w:hAnsi="Proxima Nova Light"/>
              </w:rPr>
              <w:t xml:space="preserve">Vergunning bouwwerk </w:t>
            </w:r>
          </w:p>
        </w:tc>
        <w:tc>
          <w:tcPr>
            <w:tcW w:w="3631" w:type="dxa"/>
          </w:tcPr>
          <w:p w14:paraId="1D09AD17" w14:textId="77777777" w:rsidR="000F3498" w:rsidRPr="00D33A90" w:rsidRDefault="000F3498" w:rsidP="000F3498">
            <w:pPr>
              <w:jc w:val="left"/>
              <w:rPr>
                <w:rFonts w:ascii="Proxima Nova Light" w:hAnsi="Proxima Nova Light"/>
              </w:rPr>
            </w:pPr>
            <w:r w:rsidRPr="00D33A90">
              <w:rPr>
                <w:rFonts w:ascii="Proxima Nova Light" w:hAnsi="Proxima Nova Light"/>
              </w:rPr>
              <w:t>Externe veiligheid, geotechniek, akoestisch, geur, NGE, archeologie, luchtkwaliteit, stikstof, bodem</w:t>
            </w:r>
          </w:p>
          <w:p w14:paraId="17420F18" w14:textId="77777777" w:rsidR="000F3498" w:rsidRPr="00D33A90" w:rsidRDefault="000F3498" w:rsidP="000F3498">
            <w:pPr>
              <w:jc w:val="left"/>
              <w:rPr>
                <w:rFonts w:ascii="Proxima Nova Light" w:hAnsi="Proxima Nova Light"/>
              </w:rPr>
            </w:pPr>
          </w:p>
        </w:tc>
        <w:tc>
          <w:tcPr>
            <w:tcW w:w="4733" w:type="dxa"/>
          </w:tcPr>
          <w:p w14:paraId="1563A564" w14:textId="4CC5C21B" w:rsidR="000F3498" w:rsidRPr="00D33A90" w:rsidRDefault="000F3498" w:rsidP="000F3498">
            <w:pPr>
              <w:jc w:val="left"/>
              <w:rPr>
                <w:rFonts w:ascii="Proxima Nova Light" w:hAnsi="Proxima Nova Light"/>
              </w:rPr>
            </w:pPr>
            <w:r w:rsidRPr="00D33A90">
              <w:rPr>
                <w:rFonts w:ascii="Proxima Nova Light" w:hAnsi="Proxima Nova Light"/>
              </w:rPr>
              <w:t>Onderzoeken uitvoeren, vergunning schrijven, vergunning indienen in OLO, termijn: 8 weken + 6 weken verlenging + 6 weken bezwaartermijn</w:t>
            </w:r>
          </w:p>
        </w:tc>
      </w:tr>
      <w:tr w:rsidR="000F3498" w:rsidRPr="00EE5DEC" w14:paraId="57977188" w14:textId="77777777" w:rsidTr="000F3498">
        <w:trPr>
          <w:gridAfter w:val="1"/>
          <w:wAfter w:w="141" w:type="dxa"/>
        </w:trPr>
        <w:tc>
          <w:tcPr>
            <w:tcW w:w="2410" w:type="dxa"/>
            <w:shd w:val="clear" w:color="auto" w:fill="F2F2F2" w:themeFill="background1" w:themeFillShade="F2"/>
          </w:tcPr>
          <w:p w14:paraId="06339CAB" w14:textId="77777777" w:rsidR="000F3498" w:rsidRPr="00D33A90" w:rsidRDefault="000F3498" w:rsidP="000F3498">
            <w:pPr>
              <w:jc w:val="left"/>
              <w:rPr>
                <w:rFonts w:ascii="Proxima Nova Light" w:hAnsi="Proxima Nova Light"/>
              </w:rPr>
            </w:pPr>
            <w:r w:rsidRPr="00D33A90">
              <w:rPr>
                <w:rFonts w:ascii="Proxima Nova Light" w:hAnsi="Proxima Nova Light"/>
              </w:rPr>
              <w:t>Vergunning Bouw geen gebouw zijnde zo ver aangegeven in bestemmingsplan</w:t>
            </w:r>
          </w:p>
          <w:p w14:paraId="050E02E6" w14:textId="77777777" w:rsidR="000F3498" w:rsidRPr="00D33A90" w:rsidRDefault="000F3498" w:rsidP="000F3498">
            <w:pPr>
              <w:jc w:val="left"/>
              <w:rPr>
                <w:rFonts w:ascii="Proxima Nova Light" w:hAnsi="Proxima Nova Light"/>
              </w:rPr>
            </w:pPr>
          </w:p>
        </w:tc>
        <w:tc>
          <w:tcPr>
            <w:tcW w:w="3631" w:type="dxa"/>
            <w:shd w:val="clear" w:color="auto" w:fill="F2F2F2" w:themeFill="background1" w:themeFillShade="F2"/>
          </w:tcPr>
          <w:p w14:paraId="0591DC91" w14:textId="77777777" w:rsidR="000F3498" w:rsidRPr="00D33A90" w:rsidRDefault="000F3498" w:rsidP="000F3498">
            <w:pPr>
              <w:jc w:val="left"/>
              <w:rPr>
                <w:rFonts w:ascii="Proxima Nova Light" w:hAnsi="Proxima Nova Light"/>
              </w:rPr>
            </w:pPr>
            <w:r w:rsidRPr="00D33A90">
              <w:rPr>
                <w:rFonts w:ascii="Proxima Nova Light" w:hAnsi="Proxima Nova Light"/>
              </w:rPr>
              <w:t>Externe veiligheid, geotechniek, akoestisch, geur, NGE, archeologie, luchtkwaliteit, stikstof, bodem</w:t>
            </w:r>
          </w:p>
          <w:p w14:paraId="47C76431" w14:textId="77777777" w:rsidR="000F3498" w:rsidRPr="00D33A90" w:rsidRDefault="000F3498" w:rsidP="000F3498">
            <w:pPr>
              <w:jc w:val="left"/>
              <w:rPr>
                <w:rFonts w:ascii="Proxima Nova Light" w:hAnsi="Proxima Nova Light"/>
              </w:rPr>
            </w:pPr>
          </w:p>
        </w:tc>
        <w:tc>
          <w:tcPr>
            <w:tcW w:w="4733" w:type="dxa"/>
            <w:shd w:val="clear" w:color="auto" w:fill="F2F2F2" w:themeFill="background1" w:themeFillShade="F2"/>
          </w:tcPr>
          <w:p w14:paraId="475B8A83" w14:textId="77777777" w:rsidR="000F3498" w:rsidRPr="00D33A90" w:rsidRDefault="000F3498" w:rsidP="000F3498">
            <w:pPr>
              <w:jc w:val="left"/>
              <w:rPr>
                <w:rFonts w:ascii="Proxima Nova Light" w:hAnsi="Proxima Nova Light"/>
              </w:rPr>
            </w:pPr>
            <w:r w:rsidRPr="00D33A90">
              <w:rPr>
                <w:rFonts w:ascii="Proxima Nova Light" w:hAnsi="Proxima Nova Light"/>
              </w:rPr>
              <w:t>Onderzoeken uitvoeren, vergunning schrijven, vergunning indienen in OLO, termijn: 8 weken + 6 weken verlenging + 6 weken bezwaartermijn</w:t>
            </w:r>
          </w:p>
          <w:p w14:paraId="1DDD8DD9" w14:textId="77777777" w:rsidR="000F3498" w:rsidRPr="00D33A90" w:rsidRDefault="000F3498" w:rsidP="000F3498">
            <w:pPr>
              <w:jc w:val="left"/>
              <w:rPr>
                <w:rFonts w:ascii="Proxima Nova Light" w:hAnsi="Proxima Nova Light"/>
              </w:rPr>
            </w:pPr>
          </w:p>
        </w:tc>
      </w:tr>
      <w:tr w:rsidR="000F3498" w:rsidRPr="00EE5DEC" w14:paraId="518FB470" w14:textId="77777777" w:rsidTr="000F3498">
        <w:trPr>
          <w:gridAfter w:val="1"/>
          <w:wAfter w:w="141" w:type="dxa"/>
        </w:trPr>
        <w:tc>
          <w:tcPr>
            <w:tcW w:w="2410" w:type="dxa"/>
          </w:tcPr>
          <w:p w14:paraId="67EB54FB" w14:textId="77777777" w:rsidR="000F3498" w:rsidRPr="00D33A90" w:rsidRDefault="000F3498" w:rsidP="000F3498">
            <w:pPr>
              <w:jc w:val="left"/>
              <w:rPr>
                <w:rFonts w:ascii="Proxima Nova Light" w:hAnsi="Proxima Nova Light"/>
              </w:rPr>
            </w:pPr>
            <w:r w:rsidRPr="00D33A90">
              <w:rPr>
                <w:rFonts w:ascii="Proxima Nova Light" w:hAnsi="Proxima Nova Light"/>
              </w:rPr>
              <w:t>Gebruik in strijd met bestemmingsplan (milieuvergunning)</w:t>
            </w:r>
          </w:p>
          <w:p w14:paraId="4A281493" w14:textId="77777777" w:rsidR="000F3498" w:rsidRPr="00D33A90" w:rsidRDefault="000F3498" w:rsidP="000F3498">
            <w:pPr>
              <w:jc w:val="left"/>
              <w:rPr>
                <w:rFonts w:ascii="Proxima Nova Light" w:hAnsi="Proxima Nova Light"/>
              </w:rPr>
            </w:pPr>
          </w:p>
        </w:tc>
        <w:tc>
          <w:tcPr>
            <w:tcW w:w="3631" w:type="dxa"/>
          </w:tcPr>
          <w:p w14:paraId="7EAA1ABF" w14:textId="77777777" w:rsidR="000F3498" w:rsidRPr="00D33A90" w:rsidRDefault="000F3498" w:rsidP="000F3498">
            <w:pPr>
              <w:jc w:val="left"/>
              <w:rPr>
                <w:rFonts w:ascii="Proxima Nova Light" w:hAnsi="Proxima Nova Light"/>
              </w:rPr>
            </w:pPr>
            <w:r w:rsidRPr="00D33A90">
              <w:rPr>
                <w:rFonts w:ascii="Proxima Nova Light" w:hAnsi="Proxima Nova Light"/>
              </w:rPr>
              <w:t>Akoestisch, geur, NGE, archeologie, luchtkwaliteit, stikstof, bodem</w:t>
            </w:r>
          </w:p>
          <w:p w14:paraId="5ED11F4D" w14:textId="77777777" w:rsidR="000F3498" w:rsidRPr="00D33A90" w:rsidRDefault="000F3498" w:rsidP="000F3498">
            <w:pPr>
              <w:jc w:val="left"/>
              <w:rPr>
                <w:rFonts w:ascii="Proxima Nova Light" w:hAnsi="Proxima Nova Light"/>
              </w:rPr>
            </w:pPr>
          </w:p>
        </w:tc>
        <w:tc>
          <w:tcPr>
            <w:tcW w:w="4733" w:type="dxa"/>
          </w:tcPr>
          <w:p w14:paraId="17AAA803" w14:textId="77777777" w:rsidR="000F3498" w:rsidRPr="00D33A90" w:rsidRDefault="000F3498" w:rsidP="000F3498">
            <w:pPr>
              <w:jc w:val="left"/>
              <w:rPr>
                <w:rFonts w:ascii="Proxima Nova Light" w:hAnsi="Proxima Nova Light"/>
              </w:rPr>
            </w:pPr>
            <w:r w:rsidRPr="00D33A90">
              <w:rPr>
                <w:rFonts w:ascii="Proxima Nova Light" w:hAnsi="Proxima Nova Light"/>
              </w:rPr>
              <w:t>Onderzoeken uitvoeren, vergunning schrijven, vergunning indienen in OLO, termijn: 26 weken + 6 weken verlening + 6 weken bezwaartermijn</w:t>
            </w:r>
          </w:p>
          <w:p w14:paraId="08FC492B" w14:textId="77777777" w:rsidR="000F3498" w:rsidRPr="00D33A90" w:rsidRDefault="000F3498" w:rsidP="000F3498">
            <w:pPr>
              <w:jc w:val="left"/>
              <w:rPr>
                <w:rFonts w:ascii="Proxima Nova Light" w:hAnsi="Proxima Nova Light"/>
              </w:rPr>
            </w:pPr>
          </w:p>
        </w:tc>
      </w:tr>
      <w:tr w:rsidR="000F3498" w:rsidRPr="00EE5DEC" w14:paraId="013B8A02" w14:textId="77777777" w:rsidTr="000F3498">
        <w:trPr>
          <w:gridAfter w:val="1"/>
          <w:wAfter w:w="141" w:type="dxa"/>
        </w:trPr>
        <w:tc>
          <w:tcPr>
            <w:tcW w:w="2410" w:type="dxa"/>
            <w:shd w:val="clear" w:color="auto" w:fill="F2F2F2" w:themeFill="background1" w:themeFillShade="F2"/>
          </w:tcPr>
          <w:p w14:paraId="110A00E9" w14:textId="77777777" w:rsidR="000F3498" w:rsidRPr="00D33A90" w:rsidRDefault="000F3498" w:rsidP="000F3498">
            <w:pPr>
              <w:jc w:val="left"/>
              <w:rPr>
                <w:rFonts w:ascii="Proxima Nova Light" w:hAnsi="Proxima Nova Light"/>
              </w:rPr>
            </w:pPr>
            <w:r w:rsidRPr="00D33A90">
              <w:rPr>
                <w:rFonts w:ascii="Proxima Nova Light" w:hAnsi="Proxima Nova Light"/>
              </w:rPr>
              <w:t>Melding toepassen grond en bouwstoffen</w:t>
            </w:r>
          </w:p>
          <w:p w14:paraId="47D1A46A" w14:textId="77777777" w:rsidR="000F3498" w:rsidRPr="00D33A90" w:rsidRDefault="000F3498" w:rsidP="000F3498">
            <w:pPr>
              <w:jc w:val="left"/>
              <w:rPr>
                <w:rFonts w:ascii="Proxima Nova Light" w:hAnsi="Proxima Nova Light"/>
              </w:rPr>
            </w:pPr>
          </w:p>
        </w:tc>
        <w:tc>
          <w:tcPr>
            <w:tcW w:w="3631" w:type="dxa"/>
            <w:shd w:val="clear" w:color="auto" w:fill="F2F2F2" w:themeFill="background1" w:themeFillShade="F2"/>
          </w:tcPr>
          <w:p w14:paraId="509D5212" w14:textId="77777777" w:rsidR="000F3498" w:rsidRPr="00D33A90" w:rsidRDefault="000F3498" w:rsidP="000F3498">
            <w:pPr>
              <w:jc w:val="left"/>
              <w:rPr>
                <w:rFonts w:ascii="Proxima Nova Light" w:hAnsi="Proxima Nova Light"/>
              </w:rPr>
            </w:pPr>
            <w:r>
              <w:rPr>
                <w:rFonts w:ascii="Proxima Nova Light" w:hAnsi="Proxima Nova Light"/>
              </w:rPr>
              <w:t>N.V.T.</w:t>
            </w:r>
          </w:p>
        </w:tc>
        <w:tc>
          <w:tcPr>
            <w:tcW w:w="4733" w:type="dxa"/>
            <w:shd w:val="clear" w:color="auto" w:fill="F2F2F2" w:themeFill="background1" w:themeFillShade="F2"/>
          </w:tcPr>
          <w:p w14:paraId="3E625508" w14:textId="77777777" w:rsidR="000F3498" w:rsidRPr="00D33A90" w:rsidRDefault="000F3498" w:rsidP="000F3498">
            <w:pPr>
              <w:jc w:val="left"/>
              <w:rPr>
                <w:rFonts w:ascii="Proxima Nova Light" w:hAnsi="Proxima Nova Light"/>
              </w:rPr>
            </w:pPr>
            <w:r w:rsidRPr="00D33A90">
              <w:rPr>
                <w:rFonts w:ascii="Proxima Nova Light" w:hAnsi="Proxima Nova Light"/>
              </w:rPr>
              <w:t>Melden via ‘Meldpunt bodemkwaliteit’, minimaal 5 werkdagen voor de start van de werkzaamheden.</w:t>
            </w:r>
          </w:p>
          <w:p w14:paraId="5D64DB3D" w14:textId="77777777" w:rsidR="000F3498" w:rsidRPr="00D33A90" w:rsidRDefault="000F3498" w:rsidP="000F3498">
            <w:pPr>
              <w:jc w:val="left"/>
              <w:rPr>
                <w:rFonts w:ascii="Proxima Nova Light" w:hAnsi="Proxima Nova Light"/>
              </w:rPr>
            </w:pPr>
          </w:p>
        </w:tc>
      </w:tr>
      <w:tr w:rsidR="000F3498" w:rsidRPr="00EE5DEC" w14:paraId="2B91B618" w14:textId="77777777" w:rsidTr="000F3498">
        <w:trPr>
          <w:gridAfter w:val="1"/>
          <w:wAfter w:w="141" w:type="dxa"/>
        </w:trPr>
        <w:tc>
          <w:tcPr>
            <w:tcW w:w="2410" w:type="dxa"/>
          </w:tcPr>
          <w:p w14:paraId="642A0FD8" w14:textId="77777777" w:rsidR="000F3498" w:rsidRPr="00D33A90" w:rsidRDefault="000F3498" w:rsidP="000F3498">
            <w:pPr>
              <w:jc w:val="left"/>
              <w:rPr>
                <w:rFonts w:ascii="Proxima Nova Light" w:hAnsi="Proxima Nova Light"/>
              </w:rPr>
            </w:pPr>
            <w:r w:rsidRPr="00D33A90">
              <w:rPr>
                <w:rFonts w:ascii="Proxima Nova Light" w:hAnsi="Proxima Nova Light"/>
              </w:rPr>
              <w:t>Meldingsplicht veranderen inrichting of van de werking daarvan</w:t>
            </w:r>
          </w:p>
          <w:p w14:paraId="3CAEB640" w14:textId="77777777" w:rsidR="000F3498" w:rsidRPr="00D33A90" w:rsidRDefault="000F3498" w:rsidP="000F3498">
            <w:pPr>
              <w:jc w:val="left"/>
              <w:rPr>
                <w:rFonts w:ascii="Proxima Nova Light" w:hAnsi="Proxima Nova Light"/>
              </w:rPr>
            </w:pPr>
          </w:p>
        </w:tc>
        <w:tc>
          <w:tcPr>
            <w:tcW w:w="3631" w:type="dxa"/>
          </w:tcPr>
          <w:p w14:paraId="15927FF5" w14:textId="77777777" w:rsidR="000F3498" w:rsidRPr="00D33A90" w:rsidRDefault="000F3498" w:rsidP="000F3498">
            <w:pPr>
              <w:jc w:val="left"/>
              <w:rPr>
                <w:rFonts w:ascii="Proxima Nova Light" w:hAnsi="Proxima Nova Light"/>
              </w:rPr>
            </w:pPr>
            <w:r>
              <w:rPr>
                <w:rFonts w:ascii="Proxima Nova Light" w:hAnsi="Proxima Nova Light"/>
              </w:rPr>
              <w:t xml:space="preserve">N.V.T. </w:t>
            </w:r>
          </w:p>
        </w:tc>
        <w:tc>
          <w:tcPr>
            <w:tcW w:w="4733" w:type="dxa"/>
          </w:tcPr>
          <w:p w14:paraId="30439127" w14:textId="77777777" w:rsidR="000F3498" w:rsidRPr="00D33A90" w:rsidRDefault="000F3498" w:rsidP="000F3498">
            <w:pPr>
              <w:jc w:val="left"/>
              <w:rPr>
                <w:rFonts w:ascii="Proxima Nova Light" w:hAnsi="Proxima Nova Light"/>
              </w:rPr>
            </w:pPr>
            <w:r w:rsidRPr="00D33A90">
              <w:rPr>
                <w:rFonts w:ascii="Proxima Nova Light" w:hAnsi="Proxima Nova Light"/>
              </w:rPr>
              <w:t>Melden bij bevoegd gezag omgevingsvergunning milieu</w:t>
            </w:r>
          </w:p>
          <w:p w14:paraId="2B245305" w14:textId="77777777" w:rsidR="000F3498" w:rsidRPr="00D33A90" w:rsidRDefault="000F3498" w:rsidP="000F3498">
            <w:pPr>
              <w:jc w:val="left"/>
              <w:rPr>
                <w:rFonts w:ascii="Proxima Nova Light" w:hAnsi="Proxima Nova Light"/>
              </w:rPr>
            </w:pPr>
          </w:p>
        </w:tc>
      </w:tr>
      <w:tr w:rsidR="000F3498" w:rsidRPr="00EE5DEC" w14:paraId="74B7ECC3" w14:textId="77777777" w:rsidTr="000F3498">
        <w:trPr>
          <w:gridAfter w:val="1"/>
          <w:wAfter w:w="141" w:type="dxa"/>
        </w:trPr>
        <w:tc>
          <w:tcPr>
            <w:tcW w:w="2410" w:type="dxa"/>
            <w:shd w:val="clear" w:color="auto" w:fill="F2F2F2" w:themeFill="background1" w:themeFillShade="F2"/>
          </w:tcPr>
          <w:p w14:paraId="100370F1" w14:textId="77777777" w:rsidR="000F3498" w:rsidRPr="00D33A90" w:rsidRDefault="000F3498" w:rsidP="000F3498">
            <w:pPr>
              <w:jc w:val="left"/>
              <w:rPr>
                <w:rFonts w:ascii="Proxima Nova Light" w:hAnsi="Proxima Nova Light"/>
              </w:rPr>
            </w:pPr>
            <w:r w:rsidRPr="00D33A90">
              <w:rPr>
                <w:rFonts w:ascii="Proxima Nova Light" w:hAnsi="Proxima Nova Light"/>
              </w:rPr>
              <w:t xml:space="preserve">Melding gebruik werkterrein </w:t>
            </w:r>
          </w:p>
          <w:p w14:paraId="6F108632" w14:textId="77777777" w:rsidR="000F3498" w:rsidRPr="00D33A90" w:rsidRDefault="000F3498" w:rsidP="000F3498">
            <w:pPr>
              <w:jc w:val="left"/>
              <w:rPr>
                <w:rFonts w:ascii="Proxima Nova Light" w:hAnsi="Proxima Nova Light"/>
              </w:rPr>
            </w:pPr>
          </w:p>
        </w:tc>
        <w:tc>
          <w:tcPr>
            <w:tcW w:w="3631" w:type="dxa"/>
            <w:shd w:val="clear" w:color="auto" w:fill="F2F2F2" w:themeFill="background1" w:themeFillShade="F2"/>
          </w:tcPr>
          <w:p w14:paraId="67F9124A" w14:textId="77777777" w:rsidR="000F3498" w:rsidRPr="00D33A90" w:rsidRDefault="000F3498" w:rsidP="000F3498">
            <w:pPr>
              <w:jc w:val="left"/>
              <w:rPr>
                <w:rFonts w:ascii="Proxima Nova Light" w:hAnsi="Proxima Nova Light"/>
              </w:rPr>
            </w:pPr>
            <w:r>
              <w:rPr>
                <w:rFonts w:ascii="Proxima Nova Light" w:hAnsi="Proxima Nova Light"/>
              </w:rPr>
              <w:t>N.V.T.</w:t>
            </w:r>
          </w:p>
        </w:tc>
        <w:tc>
          <w:tcPr>
            <w:tcW w:w="4733" w:type="dxa"/>
            <w:shd w:val="clear" w:color="auto" w:fill="F2F2F2" w:themeFill="background1" w:themeFillShade="F2"/>
          </w:tcPr>
          <w:p w14:paraId="593F90E6" w14:textId="77777777" w:rsidR="000F3498" w:rsidRPr="00D33A90" w:rsidRDefault="000F3498" w:rsidP="000F3498">
            <w:pPr>
              <w:jc w:val="left"/>
              <w:rPr>
                <w:rFonts w:ascii="Proxima Nova Light" w:hAnsi="Proxima Nova Light"/>
              </w:rPr>
            </w:pPr>
            <w:r w:rsidRPr="00D33A90">
              <w:rPr>
                <w:rFonts w:ascii="Proxima Nova Light" w:hAnsi="Proxima Nova Light"/>
              </w:rPr>
              <w:t>2 weken voor start bouw melden bij de gemeente</w:t>
            </w:r>
          </w:p>
          <w:p w14:paraId="76A6B698" w14:textId="77777777" w:rsidR="000F3498" w:rsidRPr="00D33A90" w:rsidRDefault="000F3498" w:rsidP="000F3498">
            <w:pPr>
              <w:jc w:val="left"/>
              <w:rPr>
                <w:rFonts w:ascii="Proxima Nova Light" w:hAnsi="Proxima Nova Light"/>
              </w:rPr>
            </w:pPr>
          </w:p>
        </w:tc>
      </w:tr>
      <w:tr w:rsidR="000F3498" w:rsidRPr="00EE5DEC" w14:paraId="2A44D935" w14:textId="77777777" w:rsidTr="000F3498">
        <w:trPr>
          <w:gridAfter w:val="1"/>
          <w:wAfter w:w="141" w:type="dxa"/>
        </w:trPr>
        <w:tc>
          <w:tcPr>
            <w:tcW w:w="2410" w:type="dxa"/>
          </w:tcPr>
          <w:p w14:paraId="4F02E54E" w14:textId="77777777" w:rsidR="000F3498" w:rsidRPr="00D33A90" w:rsidRDefault="000F3498" w:rsidP="000F3498">
            <w:pPr>
              <w:jc w:val="left"/>
              <w:rPr>
                <w:rFonts w:ascii="Proxima Nova Light" w:hAnsi="Proxima Nova Light"/>
              </w:rPr>
            </w:pPr>
            <w:r w:rsidRPr="00D33A90">
              <w:rPr>
                <w:rFonts w:ascii="Proxima Nova Light" w:hAnsi="Proxima Nova Light"/>
              </w:rPr>
              <w:lastRenderedPageBreak/>
              <w:t>Sloopvergunning op grond van de Bouwverordening</w:t>
            </w:r>
          </w:p>
          <w:p w14:paraId="3D23D3E7" w14:textId="77777777" w:rsidR="000F3498" w:rsidRPr="00D33A90" w:rsidRDefault="000F3498" w:rsidP="000F3498">
            <w:pPr>
              <w:jc w:val="left"/>
              <w:rPr>
                <w:rFonts w:ascii="Proxima Nova Light" w:hAnsi="Proxima Nova Light"/>
              </w:rPr>
            </w:pPr>
          </w:p>
        </w:tc>
        <w:tc>
          <w:tcPr>
            <w:tcW w:w="3631" w:type="dxa"/>
          </w:tcPr>
          <w:p w14:paraId="22851458" w14:textId="77777777" w:rsidR="000F3498" w:rsidRPr="00D33A90" w:rsidRDefault="000F3498" w:rsidP="000F3498">
            <w:pPr>
              <w:jc w:val="left"/>
              <w:rPr>
                <w:rFonts w:ascii="Proxima Nova Light" w:hAnsi="Proxima Nova Light"/>
              </w:rPr>
            </w:pPr>
            <w:r>
              <w:rPr>
                <w:rFonts w:ascii="Proxima Nova Light" w:hAnsi="Proxima Nova Light"/>
              </w:rPr>
              <w:t>N.V.T.</w:t>
            </w:r>
          </w:p>
        </w:tc>
        <w:tc>
          <w:tcPr>
            <w:tcW w:w="4733" w:type="dxa"/>
          </w:tcPr>
          <w:p w14:paraId="666A3C1F" w14:textId="77777777" w:rsidR="000F3498" w:rsidRPr="00D33A90" w:rsidRDefault="000F3498" w:rsidP="000F3498">
            <w:pPr>
              <w:jc w:val="left"/>
              <w:rPr>
                <w:rFonts w:ascii="Proxima Nova Light" w:hAnsi="Proxima Nova Light"/>
              </w:rPr>
            </w:pPr>
            <w:r w:rsidRPr="00D33A90">
              <w:rPr>
                <w:rFonts w:ascii="Proxima Nova Light" w:hAnsi="Proxima Nova Light"/>
              </w:rPr>
              <w:t>Sloopmelding doen in OLO, minimaal 4 weken voor start van de werkzaamheden.</w:t>
            </w:r>
          </w:p>
          <w:p w14:paraId="14916E65" w14:textId="77777777" w:rsidR="000F3498" w:rsidRPr="00D33A90" w:rsidRDefault="000F3498" w:rsidP="000F3498">
            <w:pPr>
              <w:jc w:val="left"/>
              <w:rPr>
                <w:rFonts w:ascii="Proxima Nova Light" w:hAnsi="Proxima Nova Light"/>
              </w:rPr>
            </w:pPr>
          </w:p>
        </w:tc>
      </w:tr>
      <w:tr w:rsidR="000F3498" w:rsidRPr="00EE5DEC" w14:paraId="74D6AD28" w14:textId="77777777" w:rsidTr="000F3498">
        <w:trPr>
          <w:gridAfter w:val="1"/>
          <w:wAfter w:w="141" w:type="dxa"/>
        </w:trPr>
        <w:tc>
          <w:tcPr>
            <w:tcW w:w="2410" w:type="dxa"/>
            <w:shd w:val="clear" w:color="auto" w:fill="F2F2F2" w:themeFill="background1" w:themeFillShade="F2"/>
          </w:tcPr>
          <w:p w14:paraId="2E4D88CB" w14:textId="77777777" w:rsidR="000F3498" w:rsidRPr="00D33A90" w:rsidRDefault="000F3498" w:rsidP="000F3498">
            <w:pPr>
              <w:jc w:val="left"/>
              <w:rPr>
                <w:rFonts w:ascii="Proxima Nova Light" w:hAnsi="Proxima Nova Light"/>
              </w:rPr>
            </w:pPr>
            <w:r w:rsidRPr="00D33A90">
              <w:rPr>
                <w:rFonts w:ascii="Proxima Nova Light" w:hAnsi="Proxima Nova Light"/>
              </w:rPr>
              <w:t xml:space="preserve">Kapvergunning </w:t>
            </w:r>
          </w:p>
        </w:tc>
        <w:tc>
          <w:tcPr>
            <w:tcW w:w="3631" w:type="dxa"/>
            <w:shd w:val="clear" w:color="auto" w:fill="F2F2F2" w:themeFill="background1" w:themeFillShade="F2"/>
          </w:tcPr>
          <w:p w14:paraId="6F85929C" w14:textId="77777777" w:rsidR="000F3498" w:rsidRPr="00D33A90" w:rsidRDefault="000F3498" w:rsidP="000F3498">
            <w:pPr>
              <w:jc w:val="left"/>
              <w:rPr>
                <w:rFonts w:ascii="Proxima Nova Light" w:hAnsi="Proxima Nova Light"/>
              </w:rPr>
            </w:pPr>
            <w:r w:rsidRPr="00D33A90">
              <w:rPr>
                <w:rFonts w:ascii="Proxima Nova Light" w:hAnsi="Proxima Nova Light"/>
              </w:rPr>
              <w:t xml:space="preserve">Flora en fauna onderzoek </w:t>
            </w:r>
          </w:p>
        </w:tc>
        <w:tc>
          <w:tcPr>
            <w:tcW w:w="4733" w:type="dxa"/>
            <w:shd w:val="clear" w:color="auto" w:fill="F2F2F2" w:themeFill="background1" w:themeFillShade="F2"/>
          </w:tcPr>
          <w:p w14:paraId="725653B8" w14:textId="77777777" w:rsidR="000F3498" w:rsidRPr="00D33A90" w:rsidRDefault="000F3498" w:rsidP="000F3498">
            <w:pPr>
              <w:jc w:val="left"/>
              <w:rPr>
                <w:rFonts w:ascii="Proxima Nova Light" w:hAnsi="Proxima Nova Light"/>
              </w:rPr>
            </w:pPr>
            <w:r w:rsidRPr="00D33A90">
              <w:rPr>
                <w:rFonts w:ascii="Proxima Nova Light" w:hAnsi="Proxima Nova Light"/>
              </w:rPr>
              <w:t>8 weken + 6 weken verlenging + 6 weken bezwaartermijn</w:t>
            </w:r>
          </w:p>
        </w:tc>
      </w:tr>
    </w:tbl>
    <w:p w14:paraId="50696F81" w14:textId="77777777" w:rsidR="000F3498" w:rsidRPr="000F3498" w:rsidRDefault="000F3498" w:rsidP="000F3498">
      <w:pPr>
        <w:pStyle w:val="Normaltekst"/>
      </w:pPr>
    </w:p>
    <w:sectPr w:rsidR="000F3498" w:rsidRPr="000F3498" w:rsidSect="00BC1B2F">
      <w:headerReference w:type="even" r:id="rId19"/>
      <w:headerReference w:type="default" r:id="rId20"/>
      <w:footerReference w:type="even" r:id="rId21"/>
      <w:footerReference w:type="default" r:id="rId22"/>
      <w:headerReference w:type="first" r:id="rId23"/>
      <w:footerReference w:type="first" r:id="rId24"/>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0AA78" w14:textId="77777777" w:rsidR="00D664B8" w:rsidRDefault="00D664B8" w:rsidP="00AB5E20">
      <w:pPr>
        <w:spacing w:after="0" w:line="240" w:lineRule="auto"/>
      </w:pPr>
      <w:r>
        <w:separator/>
      </w:r>
    </w:p>
  </w:endnote>
  <w:endnote w:type="continuationSeparator" w:id="0">
    <w:p w14:paraId="60AFA54D" w14:textId="77777777" w:rsidR="00D664B8" w:rsidRDefault="00D664B8" w:rsidP="00AB5E20">
      <w:pPr>
        <w:spacing w:after="0" w:line="240" w:lineRule="auto"/>
      </w:pPr>
      <w:r>
        <w:continuationSeparator/>
      </w:r>
    </w:p>
  </w:endnote>
  <w:endnote w:type="continuationNotice" w:id="1">
    <w:p w14:paraId="4CC225AE" w14:textId="77777777" w:rsidR="00A50093" w:rsidRDefault="00A500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Yu Mincho">
    <w:charset w:val="80"/>
    <w:family w:val="roman"/>
    <w:pitch w:val="variable"/>
    <w:sig w:usb0="800002E7" w:usb1="2AC7FCFF" w:usb2="00000012" w:usb3="00000000" w:csb0="000200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58253"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55B0E000"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58251"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554D9344"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58249"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AF84D80"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8247"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45CDA61B"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58246"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66882921"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58244"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34E3D051"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58242"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EA0D4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71E95B5"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8240"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1" w:name="_Hlk92801549"/>
                                <w:bookmarkStart w:id="2"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1"/>
                                  <w:bookmarkEnd w:id="2"/>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471DF67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3" w:name="_Hlk92801549"/>
                          <w:bookmarkStart w:id="4"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3"/>
                            <w:bookmarkEnd w:id="4"/>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889D2" w14:textId="77777777" w:rsidR="00D664B8" w:rsidRDefault="00D664B8" w:rsidP="00AB5E20">
      <w:pPr>
        <w:spacing w:after="0" w:line="240" w:lineRule="auto"/>
      </w:pPr>
      <w:r>
        <w:separator/>
      </w:r>
    </w:p>
  </w:footnote>
  <w:footnote w:type="continuationSeparator" w:id="0">
    <w:p w14:paraId="73E16849" w14:textId="77777777" w:rsidR="00D664B8" w:rsidRDefault="00D664B8" w:rsidP="00AB5E20">
      <w:pPr>
        <w:spacing w:after="0" w:line="240" w:lineRule="auto"/>
      </w:pPr>
      <w:r>
        <w:continuationSeparator/>
      </w:r>
    </w:p>
  </w:footnote>
  <w:footnote w:type="continuationNotice" w:id="1">
    <w:p w14:paraId="304169F3" w14:textId="77777777" w:rsidR="00A50093" w:rsidRDefault="00A500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2DDFDAD4"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58252"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08BF07E9" w:rsidR="000B29B8" w:rsidRPr="008844EB" w:rsidRDefault="0053343F" w:rsidP="00A27CB4">
                              <w:pPr>
                                <w:pStyle w:val="Headertekst"/>
                              </w:pPr>
                              <w:r>
                                <w:t>Vergunning Check Modulair Energie Systeem (MES)-unit</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2322F331"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08BF07E9" w:rsidR="000B29B8" w:rsidRPr="008844EB" w:rsidRDefault="0053343F" w:rsidP="00E957B9">
                        <w:pPr>
                          <w:pStyle w:val="Headertekst"/>
                        </w:pPr>
                        <w:r>
                          <w:t>Vergunning Check Modulair Energie Systeem (MES)-unit</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53343F">
          <w:rPr>
            <w:b/>
            <w:bCs/>
            <w:color w:val="FFFFFF" w:themeColor="background1"/>
            <w:sz w:val="40"/>
            <w:szCs w:val="40"/>
          </w:rPr>
          <w:t>Vergunning Check Modulair Energie Systeem (MES)-unit</w:t>
        </w:r>
      </w:sdtContent>
    </w:sdt>
  </w:p>
  <w:p w14:paraId="2F8D371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58250"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2AF0E7D5" w:rsidR="000B29B8" w:rsidRPr="00E957B9" w:rsidRDefault="0053343F" w:rsidP="00A27CB4">
                              <w:pPr>
                                <w:pStyle w:val="Headertekst"/>
                              </w:pPr>
                              <w:r>
                                <w:t>Vergunning Check Modulair Energie Systeem (MES)-unit</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1BE79ED2"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2AF0E7D5" w:rsidR="000B29B8" w:rsidRPr="00E957B9" w:rsidRDefault="0053343F" w:rsidP="00E957B9">
                        <w:pPr>
                          <w:pStyle w:val="Headertekst"/>
                        </w:pPr>
                        <w:r>
                          <w:t>Vergunning Check Modulair Energie Systeem (MES)-unit</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58248"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09896E8E" w:rsidR="000B29B8" w:rsidRPr="008844EB" w:rsidRDefault="0053343F" w:rsidP="00A27CB4">
                              <w:pPr>
                                <w:pStyle w:val="Headertekst"/>
                              </w:pPr>
                              <w:r>
                                <w:t>Vergunning Check Modulair Energie Systeem (MES)-unit</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227CF7ED"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09896E8E" w:rsidR="000B29B8" w:rsidRPr="008844EB" w:rsidRDefault="0053343F" w:rsidP="00E957B9">
                        <w:pPr>
                          <w:pStyle w:val="Headertekst"/>
                        </w:pPr>
                        <w:r>
                          <w:t>Vergunning Check Modulair Energie Systeem (MES)-unit</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40203" w14:textId="25E451B7" w:rsidR="00076D6B" w:rsidRPr="0053343F" w:rsidRDefault="009F6DDC" w:rsidP="0053343F">
    <w:pPr>
      <w:pStyle w:val="Footer"/>
      <w:rPr>
        <w:b/>
        <w:bCs/>
        <w:color w:val="FFFFFF" w:themeColor="background1"/>
        <w:sz w:val="40"/>
        <w:szCs w:val="40"/>
        <w:lang w:val="en-GB"/>
      </w:rPr>
    </w:pPr>
    <w:r>
      <w:rPr>
        <w:rFonts w:asciiTheme="majorHAnsi" w:eastAsiaTheme="majorEastAsia" w:hAnsiTheme="majorHAnsi" w:cstheme="majorBidi"/>
        <w:noProof/>
      </w:rPr>
      <mc:AlternateContent>
        <mc:Choice Requires="wps">
          <w:drawing>
            <wp:anchor distT="0" distB="0" distL="114300" distR="114300" simplePos="0" relativeHeight="251658245" behindDoc="0" locked="0" layoutInCell="1" allowOverlap="1" wp14:anchorId="6DDEFDE3" wp14:editId="1EBEF05E">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2457ADB9" w:rsidR="009F6DDC" w:rsidRPr="008844EB" w:rsidRDefault="0053343F" w:rsidP="00631785">
                              <w:pPr>
                                <w:pStyle w:val="Headertekst"/>
                              </w:pPr>
                              <w:r>
                                <w:t>Vergunning Check Modulair Energie Systeem (MES)-unit</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6DDEFDE3"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2457ADB9" w:rsidR="009F6DDC" w:rsidRPr="008844EB" w:rsidRDefault="0053343F" w:rsidP="00631785">
                        <w:pPr>
                          <w:pStyle w:val="Headertekst"/>
                        </w:pPr>
                        <w:r>
                          <w:t>Vergunning Check Modulair Energie Systeem (MES)-unit</w:t>
                        </w:r>
                      </w:p>
                    </w:sdtContent>
                  </w:sdt>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77777777" w:rsidR="00076D6B" w:rsidRDefault="00076D6B" w:rsidP="00076D6B">
    <w:pPr>
      <w:pStyle w:val="Footer"/>
      <w:jc w:val="center"/>
      <w:rPr>
        <w:b/>
        <w:bCs/>
        <w:color w:val="FFFFFF" w:themeColor="background1"/>
        <w:sz w:val="40"/>
        <w:szCs w:val="40"/>
      </w:rPr>
    </w:pPr>
  </w:p>
  <w:p w14:paraId="553A9B6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58243"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5125E875" w:rsidR="00076D6B" w:rsidRPr="00631785" w:rsidRDefault="0053343F" w:rsidP="00631785">
                              <w:pPr>
                                <w:pStyle w:val="Headertekst"/>
                              </w:pPr>
                              <w:r>
                                <w:t>Vergunning Check Modulair Energie Systeem (MES)-unit</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1E18063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5125E875" w:rsidR="00076D6B" w:rsidRPr="00631785" w:rsidRDefault="0053343F" w:rsidP="00631785">
                        <w:pPr>
                          <w:pStyle w:val="Headertekst"/>
                        </w:pPr>
                        <w:r>
                          <w:t>Vergunning Check Modulair Energie Systeem (MES)-unit</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58241"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45E83F0B" w:rsidR="00AE4DAF" w:rsidRPr="00CD5D4F" w:rsidRDefault="0053343F" w:rsidP="00631785">
                              <w:pPr>
                                <w:pStyle w:val="Headertekst"/>
                              </w:pPr>
                              <w:r>
                                <w:t>Vergunning Check Modulair Energie Systeem (MES)-unit</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3B549016"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45E83F0B" w:rsidR="00AE4DAF" w:rsidRPr="00CD5D4F" w:rsidRDefault="0053343F" w:rsidP="00631785">
                        <w:pPr>
                          <w:pStyle w:val="Headertekst"/>
                        </w:pPr>
                        <w:r>
                          <w:t>Vergunning Check Modulair Energie Systeem (MES)-unit</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55E3F"/>
    <w:multiLevelType w:val="hybridMultilevel"/>
    <w:tmpl w:val="A774B640"/>
    <w:lvl w:ilvl="0" w:tplc="C350743C">
      <w:start w:val="1"/>
      <w:numFmt w:val="bullet"/>
      <w:lvlText w:val=""/>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20E7754D"/>
    <w:multiLevelType w:val="hybridMultilevel"/>
    <w:tmpl w:val="D1C648AA"/>
    <w:lvl w:ilvl="0" w:tplc="C350743C">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CB62B0"/>
    <w:multiLevelType w:val="hybridMultilevel"/>
    <w:tmpl w:val="8D581010"/>
    <w:lvl w:ilvl="0" w:tplc="C350743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2641F2E"/>
    <w:multiLevelType w:val="hybridMultilevel"/>
    <w:tmpl w:val="D4CC478A"/>
    <w:lvl w:ilvl="0" w:tplc="C350743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4"/>
  </w:num>
  <w:num w:numId="4">
    <w:abstractNumId w:val="2"/>
  </w:num>
  <w:num w:numId="5">
    <w:abstractNumId w:val="0"/>
  </w:num>
  <w:num w:numId="6">
    <w:abstractNumId w:val="8"/>
  </w:num>
  <w:num w:numId="7">
    <w:abstractNumId w:val="11"/>
  </w:num>
  <w:num w:numId="8">
    <w:abstractNumId w:val="3"/>
  </w:num>
  <w:num w:numId="9">
    <w:abstractNumId w:val="7"/>
  </w:num>
  <w:num w:numId="10">
    <w:abstractNumId w:val="5"/>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586A"/>
    <w:rsid w:val="00015EC7"/>
    <w:rsid w:val="000759C2"/>
    <w:rsid w:val="00076D6B"/>
    <w:rsid w:val="000908E4"/>
    <w:rsid w:val="000B29B8"/>
    <w:rsid w:val="000F3498"/>
    <w:rsid w:val="00101A9A"/>
    <w:rsid w:val="0012170F"/>
    <w:rsid w:val="001728E9"/>
    <w:rsid w:val="0018141D"/>
    <w:rsid w:val="002031B9"/>
    <w:rsid w:val="00213B09"/>
    <w:rsid w:val="002358F9"/>
    <w:rsid w:val="00247875"/>
    <w:rsid w:val="002645C1"/>
    <w:rsid w:val="002E0DA4"/>
    <w:rsid w:val="002F0600"/>
    <w:rsid w:val="002F45A1"/>
    <w:rsid w:val="00337EB3"/>
    <w:rsid w:val="00347CF6"/>
    <w:rsid w:val="0036748C"/>
    <w:rsid w:val="003721C4"/>
    <w:rsid w:val="0039322C"/>
    <w:rsid w:val="003C06DB"/>
    <w:rsid w:val="004207D6"/>
    <w:rsid w:val="00421ADB"/>
    <w:rsid w:val="0043670D"/>
    <w:rsid w:val="00437C88"/>
    <w:rsid w:val="004516D6"/>
    <w:rsid w:val="00455C4C"/>
    <w:rsid w:val="00457282"/>
    <w:rsid w:val="0046210F"/>
    <w:rsid w:val="004C46BF"/>
    <w:rsid w:val="004D656D"/>
    <w:rsid w:val="004F7DAE"/>
    <w:rsid w:val="0053343F"/>
    <w:rsid w:val="005549E7"/>
    <w:rsid w:val="005733E8"/>
    <w:rsid w:val="005823D7"/>
    <w:rsid w:val="00590381"/>
    <w:rsid w:val="005C33D2"/>
    <w:rsid w:val="005E3E8E"/>
    <w:rsid w:val="00631785"/>
    <w:rsid w:val="006628E3"/>
    <w:rsid w:val="00662F4F"/>
    <w:rsid w:val="006838F7"/>
    <w:rsid w:val="00691536"/>
    <w:rsid w:val="006B0435"/>
    <w:rsid w:val="006C53FD"/>
    <w:rsid w:val="00732212"/>
    <w:rsid w:val="00736E60"/>
    <w:rsid w:val="00755CAF"/>
    <w:rsid w:val="0079723A"/>
    <w:rsid w:val="0084555F"/>
    <w:rsid w:val="00854A7E"/>
    <w:rsid w:val="0086563E"/>
    <w:rsid w:val="008844EB"/>
    <w:rsid w:val="008A39ED"/>
    <w:rsid w:val="009B41A7"/>
    <w:rsid w:val="009C0316"/>
    <w:rsid w:val="009D4EA0"/>
    <w:rsid w:val="009F6DDC"/>
    <w:rsid w:val="00A24658"/>
    <w:rsid w:val="00A27CB4"/>
    <w:rsid w:val="00A50093"/>
    <w:rsid w:val="00A6659D"/>
    <w:rsid w:val="00A8309D"/>
    <w:rsid w:val="00A84A34"/>
    <w:rsid w:val="00AA0448"/>
    <w:rsid w:val="00AB5E20"/>
    <w:rsid w:val="00AC3D15"/>
    <w:rsid w:val="00AD032D"/>
    <w:rsid w:val="00AE4DAF"/>
    <w:rsid w:val="00B3797F"/>
    <w:rsid w:val="00B50C14"/>
    <w:rsid w:val="00B80B79"/>
    <w:rsid w:val="00B95EF4"/>
    <w:rsid w:val="00BC1B2F"/>
    <w:rsid w:val="00BC7C3A"/>
    <w:rsid w:val="00C21D4B"/>
    <w:rsid w:val="00C61149"/>
    <w:rsid w:val="00C70DB5"/>
    <w:rsid w:val="00C95169"/>
    <w:rsid w:val="00CC4FC5"/>
    <w:rsid w:val="00CD5D4F"/>
    <w:rsid w:val="00D25C8F"/>
    <w:rsid w:val="00D326BE"/>
    <w:rsid w:val="00D56E60"/>
    <w:rsid w:val="00D664B8"/>
    <w:rsid w:val="00E23477"/>
    <w:rsid w:val="00E25A04"/>
    <w:rsid w:val="00E8261C"/>
    <w:rsid w:val="00EA0CAB"/>
    <w:rsid w:val="00EE0CC9"/>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C5A5BA"/>
  <w15:chartTrackingRefBased/>
  <w15:docId w15:val="{38042DF8-BF2A-4A1A-A273-ABB9FBE6D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748925">
      <w:bodyDiv w:val="1"/>
      <w:marLeft w:val="0"/>
      <w:marRight w:val="0"/>
      <w:marTop w:val="0"/>
      <w:marBottom w:val="0"/>
      <w:divBdr>
        <w:top w:val="none" w:sz="0" w:space="0" w:color="auto"/>
        <w:left w:val="none" w:sz="0" w:space="0" w:color="auto"/>
        <w:bottom w:val="none" w:sz="0" w:space="0" w:color="auto"/>
        <w:right w:val="none" w:sz="0" w:space="0" w:color="auto"/>
      </w:divBdr>
    </w:div>
    <w:div w:id="752506428">
      <w:bodyDiv w:val="1"/>
      <w:marLeft w:val="0"/>
      <w:marRight w:val="0"/>
      <w:marTop w:val="0"/>
      <w:marBottom w:val="0"/>
      <w:divBdr>
        <w:top w:val="none" w:sz="0" w:space="0" w:color="auto"/>
        <w:left w:val="none" w:sz="0" w:space="0" w:color="auto"/>
        <w:bottom w:val="none" w:sz="0" w:space="0" w:color="auto"/>
        <w:right w:val="none" w:sz="0" w:space="0" w:color="auto"/>
      </w:divBdr>
    </w:div>
    <w:div w:id="857428471">
      <w:bodyDiv w:val="1"/>
      <w:marLeft w:val="0"/>
      <w:marRight w:val="0"/>
      <w:marTop w:val="0"/>
      <w:marBottom w:val="0"/>
      <w:divBdr>
        <w:top w:val="none" w:sz="0" w:space="0" w:color="auto"/>
        <w:left w:val="none" w:sz="0" w:space="0" w:color="auto"/>
        <w:bottom w:val="none" w:sz="0" w:space="0" w:color="auto"/>
        <w:right w:val="none" w:sz="0" w:space="0" w:color="auto"/>
      </w:divBdr>
    </w:div>
    <w:div w:id="1417704392">
      <w:bodyDiv w:val="1"/>
      <w:marLeft w:val="0"/>
      <w:marRight w:val="0"/>
      <w:marTop w:val="0"/>
      <w:marBottom w:val="0"/>
      <w:divBdr>
        <w:top w:val="none" w:sz="0" w:space="0" w:color="auto"/>
        <w:left w:val="none" w:sz="0" w:space="0" w:color="auto"/>
        <w:bottom w:val="none" w:sz="0" w:space="0" w:color="auto"/>
        <w:right w:val="none" w:sz="0" w:space="0" w:color="auto"/>
      </w:divBdr>
    </w:div>
    <w:div w:id="1425149957">
      <w:bodyDiv w:val="1"/>
      <w:marLeft w:val="0"/>
      <w:marRight w:val="0"/>
      <w:marTop w:val="0"/>
      <w:marBottom w:val="0"/>
      <w:divBdr>
        <w:top w:val="none" w:sz="0" w:space="0" w:color="auto"/>
        <w:left w:val="none" w:sz="0" w:space="0" w:color="auto"/>
        <w:bottom w:val="none" w:sz="0" w:space="0" w:color="auto"/>
        <w:right w:val="none" w:sz="0" w:space="0" w:color="auto"/>
      </w:divBdr>
    </w:div>
    <w:div w:id="201930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6.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6.xml"/><Relationship Id="rId10" Type="http://schemas.openxmlformats.org/officeDocument/2006/relationships/image" Target="media/image1.png"/><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4F82BB30E4C7C979D19974F6E38C8"/>
        <w:category>
          <w:name w:val="General"/>
          <w:gallery w:val="placeholder"/>
        </w:category>
        <w:types>
          <w:type w:val="bbPlcHdr"/>
        </w:types>
        <w:behaviors>
          <w:behavior w:val="content"/>
        </w:behaviors>
        <w:guid w:val="{BCE4FF9C-3051-408C-A8AF-975D948923FA}"/>
      </w:docPartPr>
      <w:docPartBody>
        <w:p w:rsidR="00FB40AF" w:rsidRDefault="00FB40AF">
          <w:pPr>
            <w:pStyle w:val="9184F82BB30E4C7C979D19974F6E38C8"/>
          </w:pPr>
          <w:r w:rsidRPr="00A25063">
            <w:rPr>
              <w:rStyle w:val="PlaceholderText"/>
            </w:rPr>
            <w:t>[Title]</w:t>
          </w:r>
        </w:p>
      </w:docPartBody>
    </w:docPart>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FB40AF" w:rsidRDefault="00FB40AF">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Yu Mincho">
    <w:charset w:val="80"/>
    <w:family w:val="roman"/>
    <w:pitch w:val="variable"/>
    <w:sig w:usb0="800002E7" w:usb1="2AC7FCFF" w:usb2="00000012" w:usb3="00000000" w:csb0="000200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40AF"/>
    <w:rsid w:val="001262DE"/>
    <w:rsid w:val="00724DBC"/>
    <w:rsid w:val="00FB40A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84F82BB30E4C7C979D19974F6E38C8">
    <w:name w:val="9184F82BB30E4C7C979D19974F6E38C8"/>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Een nieuw document maken." ma:contentTypeScope="" ma:versionID="eac868f6cf85aff0587c295d8e02dbb1">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52f61713a725514a79e6eeb77d03f593"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95d7ba0-4f4c-4e21-b0c1-99a66545e09a">
      <UserInfo>
        <DisplayName>Carla ten Kate</DisplayName>
        <AccountId>31</AccountId>
        <AccountType/>
      </UserInfo>
    </SharedWithUsers>
  </documentManagement>
</p:properties>
</file>

<file path=customXml/itemProps1.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2.xml><?xml version="1.0" encoding="utf-8"?>
<ds:datastoreItem xmlns:ds="http://schemas.openxmlformats.org/officeDocument/2006/customXml" ds:itemID="{5B29DF64-5BDD-44D7-A53B-D86FD1A771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f7fcfb-a8eb-41b9-bc99-065a59729e59"/>
    <ds:schemaRef ds:uri="295d7ba0-4f4c-4e21-b0c1-99a66545e0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38838E-EDA0-4EB4-A5DC-C5EC47575EB9}">
  <ds:schemaRefs>
    <ds:schemaRef ds:uri="http://purl.org/dc/elements/1.1/"/>
    <ds:schemaRef ds:uri="http://www.w3.org/XML/1998/namespace"/>
    <ds:schemaRef ds:uri="http://schemas.microsoft.com/office/infopath/2007/PartnerControls"/>
    <ds:schemaRef ds:uri="http://schemas.microsoft.com/office/2006/metadata/properties"/>
    <ds:schemaRef ds:uri="24f7fcfb-a8eb-41b9-bc99-065a59729e59"/>
    <ds:schemaRef ds:uri="295d7ba0-4f4c-4e21-b0c1-99a66545e09a"/>
    <ds:schemaRef ds:uri="http://schemas.microsoft.com/office/2006/documentManagement/types"/>
    <ds:schemaRef ds:uri="http://schemas.openxmlformats.org/package/2006/metadata/core-properties"/>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491</Words>
  <Characters>280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gunning Check Modulair Energie Systeem (MES)-unit</dc:title>
  <dc:subject/>
  <dc:creator>Carla ten Kate</dc:creator>
  <cp:keywords/>
  <dc:description/>
  <cp:lastModifiedBy>Ester Veldhuis</cp:lastModifiedBy>
  <cp:revision>7</cp:revision>
  <dcterms:created xsi:type="dcterms:W3CDTF">2022-01-25T02:37:00Z</dcterms:created>
  <dcterms:modified xsi:type="dcterms:W3CDTF">2022-01-28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